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58CA3" w14:textId="77777777" w:rsidR="00315508" w:rsidRPr="00BE210D" w:rsidRDefault="00315508" w:rsidP="0031550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E210D">
        <w:rPr>
          <w:rFonts w:ascii="Times New Roman" w:hAnsi="Times New Roman" w:cs="Times New Roman"/>
          <w:b/>
          <w:bCs/>
          <w:sz w:val="24"/>
          <w:szCs w:val="24"/>
        </w:rPr>
        <w:t>SOFTWARE DEVELOPMENT LABORATORY</w:t>
      </w:r>
    </w:p>
    <w:p w14:paraId="5CB134A9" w14:textId="596907A9" w:rsidR="00315508" w:rsidRPr="00BE210D" w:rsidRDefault="00315508" w:rsidP="0031550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E210D">
        <w:rPr>
          <w:rFonts w:ascii="Times New Roman" w:hAnsi="Times New Roman" w:cs="Times New Roman"/>
          <w:b/>
          <w:bCs/>
          <w:sz w:val="24"/>
          <w:szCs w:val="24"/>
        </w:rPr>
        <w:t>SCCI/011</w:t>
      </w:r>
      <w:r w:rsidR="003862B5" w:rsidRPr="00BE210D">
        <w:rPr>
          <w:rFonts w:ascii="Times New Roman" w:hAnsi="Times New Roman" w:cs="Times New Roman"/>
          <w:b/>
          <w:bCs/>
          <w:sz w:val="24"/>
          <w:szCs w:val="24"/>
          <w:lang w:val="en-GB"/>
        </w:rPr>
        <w:t>66</w:t>
      </w:r>
      <w:r w:rsidRPr="00BE210D">
        <w:rPr>
          <w:rFonts w:ascii="Times New Roman" w:hAnsi="Times New Roman" w:cs="Times New Roman"/>
          <w:b/>
          <w:bCs/>
          <w:sz w:val="24"/>
          <w:szCs w:val="24"/>
        </w:rPr>
        <w:t>/2018</w:t>
      </w:r>
    </w:p>
    <w:p w14:paraId="2D57C114" w14:textId="0AAEE597" w:rsidR="003862B5" w:rsidRPr="00BE210D" w:rsidRDefault="003862B5" w:rsidP="00315508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b/>
          <w:bCs/>
          <w:sz w:val="24"/>
          <w:szCs w:val="24"/>
          <w:lang w:val="en-GB"/>
        </w:rPr>
        <w:t>AUSTIN OKOLA</w:t>
      </w:r>
    </w:p>
    <w:p w14:paraId="153E235E" w14:textId="4B88C7E2" w:rsidR="00315508" w:rsidRPr="00BE210D" w:rsidRDefault="003862B5" w:rsidP="00315508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b/>
          <w:bCs/>
          <w:sz w:val="24"/>
          <w:szCs w:val="24"/>
          <w:lang w:val="en-GB"/>
        </w:rPr>
        <w:t>MOTHER CHILD HANDBOOK</w:t>
      </w:r>
    </w:p>
    <w:p w14:paraId="0BDF9D2D" w14:textId="77777777" w:rsidR="00315508" w:rsidRPr="00BE210D" w:rsidRDefault="00315508" w:rsidP="00315508">
      <w:pPr>
        <w:rPr>
          <w:rFonts w:ascii="Times New Roman" w:hAnsi="Times New Roman" w:cs="Times New Roman"/>
          <w:sz w:val="24"/>
          <w:szCs w:val="24"/>
        </w:rPr>
      </w:pPr>
    </w:p>
    <w:p w14:paraId="1C9D7A87" w14:textId="77777777" w:rsidR="00315508" w:rsidRPr="00BE210D" w:rsidRDefault="00315508" w:rsidP="0031550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E210D">
        <w:rPr>
          <w:rFonts w:ascii="Times New Roman" w:hAnsi="Times New Roman" w:cs="Times New Roman"/>
          <w:b/>
          <w:bCs/>
          <w:sz w:val="24"/>
          <w:szCs w:val="24"/>
        </w:rPr>
        <w:t>OVERVIEW</w:t>
      </w:r>
    </w:p>
    <w:p w14:paraId="607242D7" w14:textId="6D6BC814" w:rsidR="00315508" w:rsidRPr="00BE210D" w:rsidRDefault="00315508" w:rsidP="00BE210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E210D">
        <w:rPr>
          <w:rFonts w:ascii="Times New Roman" w:hAnsi="Times New Roman" w:cs="Times New Roman"/>
          <w:sz w:val="24"/>
          <w:szCs w:val="24"/>
          <w:u w:val="single"/>
        </w:rPr>
        <w:t>Project Background and Description</w:t>
      </w:r>
    </w:p>
    <w:p w14:paraId="12F21DBE" w14:textId="16C645B6" w:rsidR="003862B5" w:rsidRPr="00BE210D" w:rsidRDefault="003862B5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Maternal Healthcare is a very crucial matter in ensuring both the mother and child are healthy. During this critical time, a physical handbook is issued to act as a health record.</w:t>
      </w:r>
    </w:p>
    <w:p w14:paraId="4F6D227F" w14:textId="2DD802C1" w:rsidR="003862B5" w:rsidRPr="00BE210D" w:rsidRDefault="003862B5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This Physical handbook may be subjected to damages, misplacements and distractions hence there is a need to have a digital copy of this.</w:t>
      </w:r>
    </w:p>
    <w:p w14:paraId="52EE6CEB" w14:textId="461EDE0D" w:rsidR="003862B5" w:rsidRPr="00BE210D" w:rsidRDefault="003862B5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As a result, an android application will help improve on making this record digital.</w:t>
      </w:r>
    </w:p>
    <w:p w14:paraId="724E561A" w14:textId="77777777" w:rsidR="00315508" w:rsidRPr="00BE210D" w:rsidRDefault="00315508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4A1410" w14:textId="78CC8326" w:rsidR="00315508" w:rsidRPr="00BE210D" w:rsidRDefault="00315508" w:rsidP="00BE210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E210D">
        <w:rPr>
          <w:rFonts w:ascii="Times New Roman" w:hAnsi="Times New Roman" w:cs="Times New Roman"/>
          <w:sz w:val="24"/>
          <w:szCs w:val="24"/>
          <w:u w:val="single"/>
        </w:rPr>
        <w:t>Project Scope</w:t>
      </w:r>
    </w:p>
    <w:p w14:paraId="3AA91924" w14:textId="4242025D" w:rsidR="003862B5" w:rsidRPr="00BE210D" w:rsidRDefault="003862B5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An android application that will allow the mothers to record and keep track of all the details available in the mother-child handbook.</w:t>
      </w:r>
    </w:p>
    <w:p w14:paraId="79617E4D" w14:textId="4A7C45D5" w:rsidR="003862B5" w:rsidRPr="00BE210D" w:rsidRDefault="003862B5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It will therefore consist of:</w:t>
      </w:r>
    </w:p>
    <w:p w14:paraId="1C8FCE5A" w14:textId="699DBA79" w:rsidR="003862B5" w:rsidRPr="00BE210D" w:rsidRDefault="003862B5" w:rsidP="00BE210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Registration of the users</w:t>
      </w:r>
    </w:p>
    <w:p w14:paraId="336C955C" w14:textId="2E11794F" w:rsidR="003862B5" w:rsidRPr="00BE210D" w:rsidRDefault="003862B5" w:rsidP="00BE210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</w:rPr>
        <w:t>Authentication and authorization of users during login</w:t>
      </w:r>
      <w:r w:rsidRPr="00BE210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F67A4B6" w14:textId="2F8F67A2" w:rsidR="003862B5" w:rsidRPr="00BE210D" w:rsidRDefault="003862B5" w:rsidP="00BE210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Add a pregnancy order</w:t>
      </w:r>
    </w:p>
    <w:p w14:paraId="2B87889F" w14:textId="284A5884" w:rsidR="003862B5" w:rsidRPr="00BE210D" w:rsidRDefault="003862B5" w:rsidP="00BE210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Add a child</w:t>
      </w:r>
    </w:p>
    <w:p w14:paraId="47327F91" w14:textId="0F090EF5" w:rsidR="003862B5" w:rsidRPr="00BE210D" w:rsidRDefault="003862B5" w:rsidP="00BE210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Record the details of the MCH handbook in the application</w:t>
      </w:r>
    </w:p>
    <w:p w14:paraId="698F88DF" w14:textId="4F7E501A" w:rsidR="003862B5" w:rsidRPr="00BE210D" w:rsidRDefault="003862B5" w:rsidP="00BE210D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View the previously recorded records.</w:t>
      </w:r>
    </w:p>
    <w:p w14:paraId="535E25C6" w14:textId="77777777" w:rsidR="00315508" w:rsidRPr="00BE210D" w:rsidRDefault="00315508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3E016C52" w14:textId="000F8BDA" w:rsidR="00BE210D" w:rsidRDefault="00315508" w:rsidP="00BE210D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BE210D">
        <w:rPr>
          <w:rFonts w:ascii="Times New Roman" w:hAnsi="Times New Roman" w:cs="Times New Roman"/>
          <w:sz w:val="24"/>
          <w:szCs w:val="24"/>
          <w:u w:val="single"/>
        </w:rPr>
        <w:t>Deliverables</w:t>
      </w:r>
    </w:p>
    <w:p w14:paraId="6CC5D64D" w14:textId="77777777" w:rsidR="00BE210D" w:rsidRPr="00BE210D" w:rsidRDefault="003862B5" w:rsidP="00BE210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 xml:space="preserve">Database </w:t>
      </w:r>
      <w:proofErr w:type="spellStart"/>
      <w:r w:rsidRPr="00BE210D">
        <w:rPr>
          <w:rFonts w:ascii="Times New Roman" w:hAnsi="Times New Roman" w:cs="Times New Roman"/>
          <w:sz w:val="24"/>
          <w:szCs w:val="24"/>
          <w:lang w:val="en-GB"/>
        </w:rPr>
        <w:t>i.e</w:t>
      </w:r>
      <w:proofErr w:type="spellEnd"/>
      <w:r w:rsidRPr="00BE210D">
        <w:rPr>
          <w:rFonts w:ascii="Times New Roman" w:hAnsi="Times New Roman" w:cs="Times New Roman"/>
          <w:sz w:val="24"/>
          <w:szCs w:val="24"/>
          <w:lang w:val="en-GB"/>
        </w:rPr>
        <w:t xml:space="preserve"> NoSQL Firebase</w:t>
      </w:r>
    </w:p>
    <w:p w14:paraId="5657C405" w14:textId="2C6D00D6" w:rsidR="00BE210D" w:rsidRPr="00BE210D" w:rsidRDefault="003862B5" w:rsidP="00BE210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lastRenderedPageBreak/>
        <w:t>Responsive user Interface</w:t>
      </w:r>
    </w:p>
    <w:p w14:paraId="4291E608" w14:textId="703B0EBC" w:rsidR="00315508" w:rsidRPr="00BE210D" w:rsidRDefault="00BE210D" w:rsidP="00BE210D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E210D">
        <w:rPr>
          <w:rFonts w:ascii="Times New Roman" w:hAnsi="Times New Roman" w:cs="Times New Roman"/>
          <w:sz w:val="24"/>
          <w:szCs w:val="24"/>
          <w:lang w:val="en-GB"/>
        </w:rPr>
        <w:t>FrontEnd</w:t>
      </w:r>
      <w:proofErr w:type="spellEnd"/>
      <w:r w:rsidRPr="00BE210D">
        <w:rPr>
          <w:rFonts w:ascii="Times New Roman" w:hAnsi="Times New Roman" w:cs="Times New Roman"/>
          <w:sz w:val="24"/>
          <w:szCs w:val="24"/>
          <w:lang w:val="en-GB"/>
        </w:rPr>
        <w:t>/Backend that enables records to be input and retrieved</w:t>
      </w:r>
    </w:p>
    <w:p w14:paraId="1A2B05C7" w14:textId="77777777" w:rsidR="00315508" w:rsidRPr="00BE210D" w:rsidRDefault="00315508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896035" w14:textId="77777777" w:rsidR="00315508" w:rsidRPr="00BE210D" w:rsidRDefault="00315508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10D">
        <w:rPr>
          <w:rFonts w:ascii="Times New Roman" w:hAnsi="Times New Roman" w:cs="Times New Roman"/>
          <w:sz w:val="24"/>
          <w:szCs w:val="24"/>
        </w:rPr>
        <w:t>5.</w:t>
      </w:r>
      <w:r w:rsidRPr="00BE210D">
        <w:rPr>
          <w:rFonts w:ascii="Times New Roman" w:hAnsi="Times New Roman" w:cs="Times New Roman"/>
          <w:sz w:val="24"/>
          <w:szCs w:val="24"/>
        </w:rPr>
        <w:tab/>
      </w:r>
      <w:r w:rsidRPr="00BE210D">
        <w:rPr>
          <w:rFonts w:ascii="Times New Roman" w:hAnsi="Times New Roman" w:cs="Times New Roman"/>
          <w:sz w:val="24"/>
          <w:szCs w:val="24"/>
          <w:u w:val="single"/>
        </w:rPr>
        <w:t>Affected Parties</w:t>
      </w:r>
    </w:p>
    <w:p w14:paraId="3A5C3CC6" w14:textId="3B75EE45" w:rsidR="00315508" w:rsidRPr="00BE210D" w:rsidRDefault="00315508" w:rsidP="00BE210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10D">
        <w:rPr>
          <w:rFonts w:ascii="Times New Roman" w:hAnsi="Times New Roman" w:cs="Times New Roman"/>
          <w:sz w:val="24"/>
          <w:szCs w:val="24"/>
        </w:rPr>
        <w:t>Application Users</w:t>
      </w:r>
      <w:r w:rsidR="00BE210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BE210D">
        <w:rPr>
          <w:rFonts w:ascii="Times New Roman" w:hAnsi="Times New Roman" w:cs="Times New Roman"/>
          <w:sz w:val="24"/>
          <w:szCs w:val="24"/>
          <w:lang w:val="en-GB"/>
        </w:rPr>
        <w:t>i.e</w:t>
      </w:r>
      <w:proofErr w:type="spellEnd"/>
      <w:r w:rsidR="00BE210D">
        <w:rPr>
          <w:rFonts w:ascii="Times New Roman" w:hAnsi="Times New Roman" w:cs="Times New Roman"/>
          <w:sz w:val="24"/>
          <w:szCs w:val="24"/>
          <w:lang w:val="en-GB"/>
        </w:rPr>
        <w:t xml:space="preserve"> mothers</w:t>
      </w:r>
    </w:p>
    <w:p w14:paraId="7F944EFE" w14:textId="77777777" w:rsidR="00315508" w:rsidRPr="00BE210D" w:rsidRDefault="00315508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10D">
        <w:rPr>
          <w:rFonts w:ascii="Times New Roman" w:hAnsi="Times New Roman" w:cs="Times New Roman"/>
          <w:sz w:val="24"/>
          <w:szCs w:val="24"/>
        </w:rPr>
        <w:t>6.</w:t>
      </w:r>
      <w:r w:rsidRPr="00BE210D">
        <w:rPr>
          <w:rFonts w:ascii="Times New Roman" w:hAnsi="Times New Roman" w:cs="Times New Roman"/>
          <w:sz w:val="24"/>
          <w:szCs w:val="24"/>
        </w:rPr>
        <w:tab/>
      </w:r>
      <w:r w:rsidRPr="00BE210D">
        <w:rPr>
          <w:rFonts w:ascii="Times New Roman" w:hAnsi="Times New Roman" w:cs="Times New Roman"/>
          <w:sz w:val="24"/>
          <w:szCs w:val="24"/>
          <w:u w:val="single"/>
        </w:rPr>
        <w:t>Specific Exclusion from Scope</w:t>
      </w:r>
    </w:p>
    <w:p w14:paraId="77A76905" w14:textId="3642A269" w:rsidR="00315508" w:rsidRPr="00BE210D" w:rsidRDefault="00315508" w:rsidP="00BE21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210D">
        <w:rPr>
          <w:rFonts w:ascii="Times New Roman" w:hAnsi="Times New Roman" w:cs="Times New Roman"/>
          <w:sz w:val="24"/>
          <w:szCs w:val="24"/>
        </w:rPr>
        <w:t xml:space="preserve">The following will not be included in this initial phase but rather will be included in later phases: </w:t>
      </w:r>
    </w:p>
    <w:p w14:paraId="6C74E3AB" w14:textId="4F053E8C" w:rsidR="00315508" w:rsidRPr="00BE210D" w:rsidRDefault="00BE210D" w:rsidP="00BE210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  <w:lang w:val="en-GB"/>
        </w:rPr>
        <w:t>A module that automatically reminds the mothers to input records when date is due.</w:t>
      </w:r>
    </w:p>
    <w:p w14:paraId="04E759B9" w14:textId="1A4EE3B4" w:rsidR="00315508" w:rsidRPr="00BE210D" w:rsidRDefault="00315508" w:rsidP="00BE210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E210D">
        <w:rPr>
          <w:rFonts w:ascii="Times New Roman" w:hAnsi="Times New Roman" w:cs="Times New Roman"/>
          <w:sz w:val="24"/>
          <w:szCs w:val="24"/>
        </w:rPr>
        <w:t xml:space="preserve">Integration </w:t>
      </w:r>
      <w:r w:rsidR="00BE210D" w:rsidRPr="00BE210D">
        <w:rPr>
          <w:rFonts w:ascii="Times New Roman" w:hAnsi="Times New Roman" w:cs="Times New Roman"/>
          <w:sz w:val="24"/>
          <w:szCs w:val="24"/>
          <w:lang w:val="en-GB"/>
        </w:rPr>
        <w:t>with an existing hospital system</w:t>
      </w:r>
    </w:p>
    <w:sectPr w:rsidR="00315508" w:rsidRPr="00BE210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C67DE"/>
    <w:multiLevelType w:val="hybridMultilevel"/>
    <w:tmpl w:val="F1C6D5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23913"/>
    <w:multiLevelType w:val="hybridMultilevel"/>
    <w:tmpl w:val="8FA07F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D30"/>
    <w:multiLevelType w:val="hybridMultilevel"/>
    <w:tmpl w:val="1AF2177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92C2D"/>
    <w:multiLevelType w:val="hybridMultilevel"/>
    <w:tmpl w:val="028CF9F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88C0879"/>
    <w:multiLevelType w:val="hybridMultilevel"/>
    <w:tmpl w:val="925EC6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657202"/>
    <w:multiLevelType w:val="hybridMultilevel"/>
    <w:tmpl w:val="E926DB3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28D2E49"/>
    <w:multiLevelType w:val="hybridMultilevel"/>
    <w:tmpl w:val="CD0CC2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8603A7"/>
    <w:multiLevelType w:val="hybridMultilevel"/>
    <w:tmpl w:val="436E3D3C"/>
    <w:lvl w:ilvl="0" w:tplc="83D854F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1E629E"/>
    <w:multiLevelType w:val="hybridMultilevel"/>
    <w:tmpl w:val="1CDA255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71CF9"/>
    <w:multiLevelType w:val="hybridMultilevel"/>
    <w:tmpl w:val="27AE8B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2A05C8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3041559">
    <w:abstractNumId w:val="7"/>
  </w:num>
  <w:num w:numId="2" w16cid:durableId="133984111">
    <w:abstractNumId w:val="3"/>
  </w:num>
  <w:num w:numId="3" w16cid:durableId="1925452493">
    <w:abstractNumId w:val="0"/>
  </w:num>
  <w:num w:numId="4" w16cid:durableId="743382341">
    <w:abstractNumId w:val="2"/>
  </w:num>
  <w:num w:numId="5" w16cid:durableId="1130247957">
    <w:abstractNumId w:val="8"/>
  </w:num>
  <w:num w:numId="6" w16cid:durableId="1118110164">
    <w:abstractNumId w:val="6"/>
  </w:num>
  <w:num w:numId="7" w16cid:durableId="402535357">
    <w:abstractNumId w:val="1"/>
  </w:num>
  <w:num w:numId="8" w16cid:durableId="1271161213">
    <w:abstractNumId w:val="4"/>
  </w:num>
  <w:num w:numId="9" w16cid:durableId="176308611">
    <w:abstractNumId w:val="9"/>
  </w:num>
  <w:num w:numId="10" w16cid:durableId="16410317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NzQwMDQ3NTM0s7BQ0lEKTi0uzszPAykwrAUAlqXmDiwAAAA="/>
  </w:docVars>
  <w:rsids>
    <w:rsidRoot w:val="00315508"/>
    <w:rsid w:val="00315508"/>
    <w:rsid w:val="003862B5"/>
    <w:rsid w:val="00BE2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6C3AB"/>
  <w15:chartTrackingRefBased/>
  <w15:docId w15:val="{E8C77320-39F9-4C15-873E-8EC5DAB55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62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Okola</dc:creator>
  <cp:keywords/>
  <dc:description/>
  <cp:lastModifiedBy>Austin Okola</cp:lastModifiedBy>
  <cp:revision>1</cp:revision>
  <dcterms:created xsi:type="dcterms:W3CDTF">2022-11-21T02:23:00Z</dcterms:created>
  <dcterms:modified xsi:type="dcterms:W3CDTF">2022-11-21T05:06:00Z</dcterms:modified>
</cp:coreProperties>
</file>